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6F979" w14:textId="39FF04E5" w:rsidR="006A0C47" w:rsidRPr="006A0C47" w:rsidRDefault="006A0C47" w:rsidP="007D149C">
      <w:pPr>
        <w:rPr>
          <w:b/>
          <w:bCs/>
        </w:rPr>
      </w:pPr>
      <w:r w:rsidRPr="006A0C47">
        <w:rPr>
          <w:b/>
          <w:bCs/>
        </w:rPr>
        <w:t>Shipper</w:t>
      </w:r>
    </w:p>
    <w:p w14:paraId="0A02708F" w14:textId="77777777" w:rsidR="006B1D8D" w:rsidRDefault="006B1D8D" w:rsidP="006B1D8D">
      <w:r>
        <w:t xml:space="preserve">CREATE TABLE Shipper( </w:t>
      </w:r>
    </w:p>
    <w:p w14:paraId="1AA4D0C1" w14:textId="77777777" w:rsidR="006B1D8D" w:rsidRDefault="006B1D8D" w:rsidP="006B1D8D">
      <w:proofErr w:type="spellStart"/>
      <w:r>
        <w:t>Shipper_ID</w:t>
      </w:r>
      <w:proofErr w:type="spellEnd"/>
      <w:r>
        <w:t xml:space="preserve"> INT,</w:t>
      </w:r>
    </w:p>
    <w:p w14:paraId="3FE9356F" w14:textId="77777777" w:rsidR="006B1D8D" w:rsidRDefault="006B1D8D" w:rsidP="006B1D8D">
      <w:r>
        <w:t>Address VARCHAR(50) NOT NULL,</w:t>
      </w:r>
    </w:p>
    <w:p w14:paraId="70B3BB70" w14:textId="77777777" w:rsidR="006B1D8D" w:rsidRDefault="006B1D8D" w:rsidP="006B1D8D">
      <w:proofErr w:type="spellStart"/>
      <w:r>
        <w:t>S_Name</w:t>
      </w:r>
      <w:proofErr w:type="spellEnd"/>
      <w:r>
        <w:t xml:space="preserve"> VARCHAR(20) NOT NULL,</w:t>
      </w:r>
    </w:p>
    <w:p w14:paraId="3A2AA8E8" w14:textId="77777777" w:rsidR="006B1D8D" w:rsidRDefault="006B1D8D" w:rsidP="006B1D8D">
      <w:r>
        <w:t>Email VARCHAR(20),</w:t>
      </w:r>
    </w:p>
    <w:p w14:paraId="119E9171" w14:textId="3D44F892" w:rsidR="006B1D8D" w:rsidRDefault="006B1D8D" w:rsidP="006B1D8D">
      <w:proofErr w:type="spellStart"/>
      <w:r>
        <w:t>S_Type</w:t>
      </w:r>
      <w:proofErr w:type="spellEnd"/>
      <w:r>
        <w:t xml:space="preserve"> </w:t>
      </w:r>
      <w:r w:rsidR="003229F1">
        <w:t xml:space="preserve">VARCHAR(10) </w:t>
      </w:r>
      <w:r>
        <w:t xml:space="preserve"> NOT NULL,</w:t>
      </w:r>
    </w:p>
    <w:p w14:paraId="0B3E68A2" w14:textId="77777777" w:rsidR="006B1D8D" w:rsidRDefault="006B1D8D" w:rsidP="006B1D8D">
      <w:r>
        <w:t>PRIMARY KEY (</w:t>
      </w:r>
      <w:proofErr w:type="spellStart"/>
      <w:r>
        <w:t>Shipper_ID</w:t>
      </w:r>
      <w:proofErr w:type="spellEnd"/>
      <w:r>
        <w:t>)</w:t>
      </w:r>
    </w:p>
    <w:p w14:paraId="70CE7807" w14:textId="73BAA353" w:rsidR="007D149C" w:rsidRDefault="006B1D8D" w:rsidP="007D149C">
      <w:r>
        <w:t>)</w:t>
      </w:r>
    </w:p>
    <w:p w14:paraId="5D79555F" w14:textId="699708B3" w:rsidR="006A0C47" w:rsidRPr="006A0C47" w:rsidRDefault="006A0C47" w:rsidP="007D149C">
      <w:pPr>
        <w:rPr>
          <w:b/>
          <w:bCs/>
        </w:rPr>
      </w:pPr>
      <w:r w:rsidRPr="006A0C47">
        <w:rPr>
          <w:b/>
          <w:bCs/>
        </w:rPr>
        <w:t>Category</w:t>
      </w:r>
    </w:p>
    <w:p w14:paraId="0A1F5FD4" w14:textId="77777777" w:rsidR="006B1D8D" w:rsidRDefault="006B1D8D" w:rsidP="006B1D8D">
      <w:r>
        <w:t xml:space="preserve">CREATE TABLE Category( </w:t>
      </w:r>
    </w:p>
    <w:p w14:paraId="70AC0C6C" w14:textId="77777777" w:rsidR="006B1D8D" w:rsidRDefault="006B1D8D" w:rsidP="006B1D8D">
      <w:proofErr w:type="spellStart"/>
      <w:r>
        <w:t>Category_ID</w:t>
      </w:r>
      <w:proofErr w:type="spellEnd"/>
      <w:r>
        <w:t xml:space="preserve"> INT ,</w:t>
      </w:r>
    </w:p>
    <w:p w14:paraId="13658538" w14:textId="77777777" w:rsidR="006B1D8D" w:rsidRDefault="006B1D8D" w:rsidP="006B1D8D">
      <w:proofErr w:type="spellStart"/>
      <w:r>
        <w:t>Category_Name</w:t>
      </w:r>
      <w:proofErr w:type="spellEnd"/>
      <w:r>
        <w:t xml:space="preserve"> VARCHAR(15) NOT NULL,</w:t>
      </w:r>
    </w:p>
    <w:p w14:paraId="38B48418" w14:textId="77777777" w:rsidR="006B1D8D" w:rsidRDefault="006B1D8D" w:rsidP="006B1D8D">
      <w:proofErr w:type="spellStart"/>
      <w:r>
        <w:t>Cat_Description</w:t>
      </w:r>
      <w:proofErr w:type="spellEnd"/>
      <w:r>
        <w:t xml:space="preserve"> VARCHAR(20),</w:t>
      </w:r>
    </w:p>
    <w:p w14:paraId="23A0F75C" w14:textId="713E5677" w:rsidR="00D14835" w:rsidRDefault="006B1D8D" w:rsidP="006B1D8D">
      <w:r>
        <w:t>PRIMARY KEY (</w:t>
      </w:r>
      <w:proofErr w:type="spellStart"/>
      <w:r>
        <w:t>Category_ID</w:t>
      </w:r>
      <w:proofErr w:type="spellEnd"/>
      <w:r>
        <w:t>)</w:t>
      </w:r>
    </w:p>
    <w:p w14:paraId="21C60201" w14:textId="6BC7F8C4" w:rsidR="00D14835" w:rsidRDefault="006B1D8D" w:rsidP="006B1D8D">
      <w:r>
        <w:t>)</w:t>
      </w:r>
    </w:p>
    <w:p w14:paraId="6137AB11" w14:textId="17DBF162" w:rsidR="00D14835" w:rsidRPr="00D14835" w:rsidRDefault="00D14835" w:rsidP="00D14835">
      <w:pPr>
        <w:rPr>
          <w:b/>
          <w:bCs/>
        </w:rPr>
      </w:pPr>
      <w:r w:rsidRPr="00D14835">
        <w:rPr>
          <w:b/>
          <w:bCs/>
        </w:rPr>
        <w:t>Customer</w:t>
      </w:r>
    </w:p>
    <w:p w14:paraId="2FAAA59C" w14:textId="77777777" w:rsidR="00D14835" w:rsidRDefault="00D14835" w:rsidP="00D14835">
      <w:r>
        <w:t>CREATE TABLE Customer(</w:t>
      </w:r>
    </w:p>
    <w:p w14:paraId="40A023DE" w14:textId="77777777" w:rsidR="00D14835" w:rsidRDefault="00D14835" w:rsidP="00D14835">
      <w:proofErr w:type="spellStart"/>
      <w:r>
        <w:t>Customer_ID</w:t>
      </w:r>
      <w:proofErr w:type="spellEnd"/>
      <w:r>
        <w:t xml:space="preserve"> INT, </w:t>
      </w:r>
    </w:p>
    <w:p w14:paraId="5A8CDF74" w14:textId="3B4BBFDD" w:rsidR="00D14835" w:rsidRDefault="00D14835" w:rsidP="00D14835">
      <w:proofErr w:type="spellStart"/>
      <w:r>
        <w:t>First_Name</w:t>
      </w:r>
      <w:proofErr w:type="spellEnd"/>
      <w:r>
        <w:t xml:space="preserve"> VARCHAR(</w:t>
      </w:r>
      <w:r w:rsidR="00BA4B73">
        <w:t>30</w:t>
      </w:r>
      <w:r>
        <w:t>) NOT NULL,</w:t>
      </w:r>
    </w:p>
    <w:p w14:paraId="69653CE1" w14:textId="55770CDC" w:rsidR="00D14835" w:rsidRDefault="00D14835" w:rsidP="00D14835">
      <w:proofErr w:type="spellStart"/>
      <w:r>
        <w:t>Last_Name</w:t>
      </w:r>
      <w:proofErr w:type="spellEnd"/>
      <w:r>
        <w:t xml:space="preserve"> VARCHAR(</w:t>
      </w:r>
      <w:r w:rsidR="00BA4B73">
        <w:t>30</w:t>
      </w:r>
      <w:r>
        <w:t>) NOT NULL,</w:t>
      </w:r>
    </w:p>
    <w:p w14:paraId="6BDD7879" w14:textId="77777777" w:rsidR="00D14835" w:rsidRDefault="00D14835" w:rsidP="00D14835">
      <w:r>
        <w:t>Email VARCHAR(20) NOT NULL,</w:t>
      </w:r>
    </w:p>
    <w:p w14:paraId="2A63BA03" w14:textId="20FAEFEC" w:rsidR="00D14835" w:rsidRDefault="00D14835" w:rsidP="00D14835">
      <w:r>
        <w:t xml:space="preserve">Gender </w:t>
      </w:r>
      <w:r w:rsidR="00BA4B73">
        <w:t xml:space="preserve">VARCHAR </w:t>
      </w:r>
      <w:r>
        <w:t xml:space="preserve">(1) NOT NULL, </w:t>
      </w:r>
    </w:p>
    <w:p w14:paraId="4EE3C8E6" w14:textId="77777777" w:rsidR="00D14835" w:rsidRDefault="00D14835" w:rsidP="00D14835">
      <w:proofErr w:type="spellStart"/>
      <w:r>
        <w:t>Password_enc</w:t>
      </w:r>
      <w:proofErr w:type="spellEnd"/>
      <w:r>
        <w:t xml:space="preserve"> VARCHAR(64) NOT NULL,</w:t>
      </w:r>
    </w:p>
    <w:p w14:paraId="139F0828" w14:textId="5F55DCA0" w:rsidR="00D14835" w:rsidRDefault="00D14835" w:rsidP="00D14835">
      <w:proofErr w:type="spellStart"/>
      <w:r>
        <w:t>PhoneNo</w:t>
      </w:r>
      <w:proofErr w:type="spellEnd"/>
      <w:r>
        <w:t xml:space="preserve"> </w:t>
      </w:r>
      <w:r w:rsidR="0071201B">
        <w:t>VARCHAR(12)</w:t>
      </w:r>
      <w:r>
        <w:t xml:space="preserve">, </w:t>
      </w:r>
    </w:p>
    <w:p w14:paraId="5708AFE3" w14:textId="55E085DC" w:rsidR="00D14835" w:rsidRDefault="00D14835" w:rsidP="00D14835">
      <w:proofErr w:type="spellStart"/>
      <w:r>
        <w:t>Shipping_Address</w:t>
      </w:r>
      <w:proofErr w:type="spellEnd"/>
      <w:r>
        <w:t xml:space="preserve"> VARCHAR(</w:t>
      </w:r>
      <w:r w:rsidR="00BA4B73">
        <w:t>50</w:t>
      </w:r>
      <w:r>
        <w:t>) NOT NULL,</w:t>
      </w:r>
    </w:p>
    <w:p w14:paraId="03506AA4" w14:textId="217C39D7" w:rsidR="00D14835" w:rsidRDefault="00D14835" w:rsidP="00D14835">
      <w:proofErr w:type="spellStart"/>
      <w:r>
        <w:t>Customer_Type</w:t>
      </w:r>
      <w:proofErr w:type="spellEnd"/>
      <w:r>
        <w:t xml:space="preserve"> </w:t>
      </w:r>
      <w:r w:rsidR="00BA4B73">
        <w:t>VARCHAR</w:t>
      </w:r>
      <w:r>
        <w:t>(1</w:t>
      </w:r>
      <w:r w:rsidR="00BA4B73">
        <w:t>0</w:t>
      </w:r>
      <w:r>
        <w:t>) NOT NULL,</w:t>
      </w:r>
    </w:p>
    <w:p w14:paraId="3F17BA85" w14:textId="77777777" w:rsidR="00D14835" w:rsidRDefault="00D14835" w:rsidP="00D14835">
      <w:proofErr w:type="spellStart"/>
      <w:r>
        <w:t>Deals_Utilized</w:t>
      </w:r>
      <w:proofErr w:type="spellEnd"/>
      <w:r>
        <w:t xml:space="preserve"> INT(4) ZEROFILL,</w:t>
      </w:r>
    </w:p>
    <w:p w14:paraId="518C69A8" w14:textId="13694F67" w:rsidR="00D046AA" w:rsidRDefault="00D14835" w:rsidP="00D14835">
      <w:proofErr w:type="spellStart"/>
      <w:r>
        <w:t>Deals_Offered</w:t>
      </w:r>
      <w:proofErr w:type="spellEnd"/>
      <w:r>
        <w:t xml:space="preserve"> INT(4) ZEROFILL </w:t>
      </w:r>
      <w:r w:rsidR="00D046AA">
        <w:t>,</w:t>
      </w:r>
      <w:r>
        <w:t xml:space="preserve">  </w:t>
      </w:r>
    </w:p>
    <w:p w14:paraId="07138887" w14:textId="77777777" w:rsidR="00D046AA" w:rsidRDefault="00D046AA" w:rsidP="00D14835">
      <w:r w:rsidRPr="00D046AA">
        <w:lastRenderedPageBreak/>
        <w:t>PRIMARY KEY (</w:t>
      </w:r>
      <w:proofErr w:type="spellStart"/>
      <w:r w:rsidRPr="00D046AA">
        <w:t>Customer_ID</w:t>
      </w:r>
      <w:proofErr w:type="spellEnd"/>
      <w:r w:rsidRPr="00D046AA">
        <w:t>)</w:t>
      </w:r>
    </w:p>
    <w:p w14:paraId="09446DAD" w14:textId="66DDE605" w:rsidR="00D14835" w:rsidRDefault="00D14835" w:rsidP="00D14835">
      <w:r>
        <w:t>)</w:t>
      </w:r>
    </w:p>
    <w:p w14:paraId="69CE3CA2" w14:textId="4D5C3883" w:rsidR="00207092" w:rsidRDefault="00207092" w:rsidP="00D14835"/>
    <w:p w14:paraId="65F0CA6F" w14:textId="72523946" w:rsidR="0084210E" w:rsidRPr="0084210E" w:rsidRDefault="0084210E" w:rsidP="00D14835">
      <w:pPr>
        <w:rPr>
          <w:b/>
          <w:bCs/>
        </w:rPr>
      </w:pPr>
      <w:proofErr w:type="spellStart"/>
      <w:r w:rsidRPr="0084210E">
        <w:rPr>
          <w:b/>
          <w:bCs/>
        </w:rPr>
        <w:t>Click_stream</w:t>
      </w:r>
      <w:proofErr w:type="spellEnd"/>
    </w:p>
    <w:p w14:paraId="5F96CB76" w14:textId="77777777" w:rsidR="00207092" w:rsidRDefault="00207092" w:rsidP="00207092">
      <w:r>
        <w:t xml:space="preserve">CREATE TABLE </w:t>
      </w:r>
      <w:proofErr w:type="spellStart"/>
      <w:r>
        <w:t>Click_Stream</w:t>
      </w:r>
      <w:proofErr w:type="spellEnd"/>
      <w:r>
        <w:t xml:space="preserve"> (</w:t>
      </w:r>
    </w:p>
    <w:p w14:paraId="37085C50" w14:textId="77777777" w:rsidR="00207092" w:rsidRDefault="00207092" w:rsidP="00207092">
      <w:proofErr w:type="spellStart"/>
      <w:r>
        <w:t>Event_ID</w:t>
      </w:r>
      <w:proofErr w:type="spellEnd"/>
      <w:r>
        <w:t xml:space="preserve"> INT , </w:t>
      </w:r>
    </w:p>
    <w:p w14:paraId="56CA38DC" w14:textId="77777777" w:rsidR="00207092" w:rsidRDefault="00207092" w:rsidP="00207092">
      <w:proofErr w:type="spellStart"/>
      <w:r>
        <w:t>Customer_ID</w:t>
      </w:r>
      <w:proofErr w:type="spellEnd"/>
      <w:r>
        <w:t xml:space="preserve"> INT, </w:t>
      </w:r>
    </w:p>
    <w:p w14:paraId="26F43AEC" w14:textId="77777777" w:rsidR="00207092" w:rsidRDefault="00207092" w:rsidP="00207092">
      <w:proofErr w:type="spellStart"/>
      <w:r>
        <w:t>No_of_pages</w:t>
      </w:r>
      <w:proofErr w:type="spellEnd"/>
      <w:r>
        <w:t xml:space="preserve"> INT, </w:t>
      </w:r>
    </w:p>
    <w:p w14:paraId="028531E6" w14:textId="77777777" w:rsidR="00207092" w:rsidRDefault="00207092" w:rsidP="00207092">
      <w:proofErr w:type="spellStart"/>
      <w:r>
        <w:t>No_of_Clicks</w:t>
      </w:r>
      <w:proofErr w:type="spellEnd"/>
      <w:r>
        <w:t xml:space="preserve"> INT, </w:t>
      </w:r>
    </w:p>
    <w:p w14:paraId="4AD806F1" w14:textId="77777777" w:rsidR="00207092" w:rsidRDefault="00207092" w:rsidP="00207092">
      <w:proofErr w:type="spellStart"/>
      <w:r>
        <w:t>Time_Spent</w:t>
      </w:r>
      <w:proofErr w:type="spellEnd"/>
      <w:r>
        <w:t xml:space="preserve"> INT,</w:t>
      </w:r>
    </w:p>
    <w:p w14:paraId="5C8F22D8" w14:textId="77777777" w:rsidR="00207092" w:rsidRDefault="00207092" w:rsidP="00207092">
      <w:r>
        <w:t>PRIMARY KEY (</w:t>
      </w:r>
      <w:proofErr w:type="spellStart"/>
      <w:r>
        <w:t>Event_ID</w:t>
      </w:r>
      <w:proofErr w:type="spellEnd"/>
      <w:r>
        <w:t>),</w:t>
      </w:r>
    </w:p>
    <w:p w14:paraId="7A389A66" w14:textId="77777777" w:rsidR="00207092" w:rsidRDefault="00207092" w:rsidP="00207092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</w:t>
      </w:r>
    </w:p>
    <w:p w14:paraId="1754892B" w14:textId="2D2939D4" w:rsidR="00207092" w:rsidRDefault="00207092" w:rsidP="00207092">
      <w:r>
        <w:t>)</w:t>
      </w:r>
    </w:p>
    <w:p w14:paraId="219C4672" w14:textId="576C25F8" w:rsidR="00207092" w:rsidRDefault="00207092" w:rsidP="00207092"/>
    <w:p w14:paraId="6AF97887" w14:textId="6C21042E" w:rsidR="0084210E" w:rsidRPr="0084210E" w:rsidRDefault="0084210E" w:rsidP="00207092">
      <w:pPr>
        <w:rPr>
          <w:b/>
          <w:bCs/>
        </w:rPr>
      </w:pPr>
      <w:r w:rsidRPr="0084210E">
        <w:rPr>
          <w:b/>
          <w:bCs/>
        </w:rPr>
        <w:t>Cart</w:t>
      </w:r>
    </w:p>
    <w:p w14:paraId="115DC3FC" w14:textId="77777777" w:rsidR="00207092" w:rsidRDefault="00207092" w:rsidP="00207092">
      <w:r>
        <w:t>CREATE TABLE Cart(</w:t>
      </w:r>
    </w:p>
    <w:p w14:paraId="553446AE" w14:textId="77777777" w:rsidR="00207092" w:rsidRDefault="00207092" w:rsidP="00207092">
      <w:proofErr w:type="spellStart"/>
      <w:r>
        <w:t>Cart_ID</w:t>
      </w:r>
      <w:proofErr w:type="spellEnd"/>
      <w:r>
        <w:t xml:space="preserve"> INT,</w:t>
      </w:r>
    </w:p>
    <w:p w14:paraId="51885A86" w14:textId="77777777" w:rsidR="00207092" w:rsidRDefault="00207092" w:rsidP="00207092">
      <w:proofErr w:type="spellStart"/>
      <w:r>
        <w:t>Customer_ID</w:t>
      </w:r>
      <w:proofErr w:type="spellEnd"/>
      <w:r>
        <w:t xml:space="preserve"> INT,</w:t>
      </w:r>
    </w:p>
    <w:p w14:paraId="7705B44C" w14:textId="77777777" w:rsidR="00207092" w:rsidRDefault="00207092" w:rsidP="00207092">
      <w:proofErr w:type="spellStart"/>
      <w:r>
        <w:t>Total_Cost</w:t>
      </w:r>
      <w:proofErr w:type="spellEnd"/>
      <w:r>
        <w:t xml:space="preserve"> INT,</w:t>
      </w:r>
    </w:p>
    <w:p w14:paraId="30E2BDD9" w14:textId="77777777" w:rsidR="00207092" w:rsidRDefault="00207092" w:rsidP="00207092">
      <w:r>
        <w:t>PRIMARY KEY (</w:t>
      </w:r>
      <w:proofErr w:type="spellStart"/>
      <w:r>
        <w:t>Cart_ID</w:t>
      </w:r>
      <w:proofErr w:type="spellEnd"/>
      <w:r>
        <w:t>),</w:t>
      </w:r>
    </w:p>
    <w:p w14:paraId="0599F997" w14:textId="77777777" w:rsidR="00207092" w:rsidRDefault="00207092" w:rsidP="00207092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 ON DELETE CASCADE</w:t>
      </w:r>
    </w:p>
    <w:p w14:paraId="5FA40865" w14:textId="49AA5012" w:rsidR="00207092" w:rsidRDefault="00207092" w:rsidP="00207092">
      <w:r>
        <w:t>)</w:t>
      </w:r>
    </w:p>
    <w:p w14:paraId="25CEAA04" w14:textId="045D2F60" w:rsidR="0084210E" w:rsidRDefault="0084210E" w:rsidP="00207092"/>
    <w:p w14:paraId="1410C34C" w14:textId="77777777" w:rsidR="0084210E" w:rsidRDefault="0084210E" w:rsidP="00207092">
      <w:pPr>
        <w:rPr>
          <w:b/>
          <w:bCs/>
        </w:rPr>
      </w:pPr>
    </w:p>
    <w:p w14:paraId="24F00CF1" w14:textId="77777777" w:rsidR="0084210E" w:rsidRDefault="0084210E" w:rsidP="00207092">
      <w:pPr>
        <w:rPr>
          <w:b/>
          <w:bCs/>
        </w:rPr>
      </w:pPr>
    </w:p>
    <w:p w14:paraId="6A755C92" w14:textId="77777777" w:rsidR="0084210E" w:rsidRDefault="0084210E" w:rsidP="00207092">
      <w:pPr>
        <w:rPr>
          <w:b/>
          <w:bCs/>
        </w:rPr>
      </w:pPr>
    </w:p>
    <w:p w14:paraId="026A1E83" w14:textId="77777777" w:rsidR="0084210E" w:rsidRDefault="0084210E" w:rsidP="00207092">
      <w:pPr>
        <w:rPr>
          <w:b/>
          <w:bCs/>
        </w:rPr>
      </w:pPr>
    </w:p>
    <w:p w14:paraId="604B9F36" w14:textId="77777777" w:rsidR="0084210E" w:rsidRDefault="0084210E" w:rsidP="00207092">
      <w:pPr>
        <w:rPr>
          <w:b/>
          <w:bCs/>
        </w:rPr>
      </w:pPr>
    </w:p>
    <w:p w14:paraId="2319A670" w14:textId="77777777" w:rsidR="0084210E" w:rsidRDefault="0084210E" w:rsidP="00207092">
      <w:pPr>
        <w:rPr>
          <w:b/>
          <w:bCs/>
        </w:rPr>
      </w:pPr>
    </w:p>
    <w:p w14:paraId="05EF3A23" w14:textId="5027D4C0" w:rsidR="0084210E" w:rsidRDefault="0084210E" w:rsidP="00207092">
      <w:pPr>
        <w:rPr>
          <w:b/>
          <w:bCs/>
        </w:rPr>
      </w:pPr>
      <w:r w:rsidRPr="0084210E">
        <w:rPr>
          <w:b/>
          <w:bCs/>
        </w:rPr>
        <w:lastRenderedPageBreak/>
        <w:t>Product table</w:t>
      </w:r>
    </w:p>
    <w:p w14:paraId="24F0C2B8" w14:textId="77777777" w:rsidR="0084210E" w:rsidRDefault="0084210E" w:rsidP="0084210E">
      <w:r>
        <w:t>CREATE TABLE Product(</w:t>
      </w:r>
    </w:p>
    <w:p w14:paraId="436AC33E" w14:textId="77777777" w:rsidR="0084210E" w:rsidRDefault="0084210E" w:rsidP="0084210E">
      <w:proofErr w:type="spellStart"/>
      <w:r>
        <w:t>Product_ID</w:t>
      </w:r>
      <w:proofErr w:type="spellEnd"/>
      <w:r>
        <w:t xml:space="preserve"> INT, </w:t>
      </w:r>
    </w:p>
    <w:p w14:paraId="71D0F66A" w14:textId="77777777" w:rsidR="0084210E" w:rsidRDefault="0084210E" w:rsidP="0084210E">
      <w:proofErr w:type="spellStart"/>
      <w:r>
        <w:t>Category_ID</w:t>
      </w:r>
      <w:proofErr w:type="spellEnd"/>
      <w:r>
        <w:t xml:space="preserve"> INT, </w:t>
      </w:r>
    </w:p>
    <w:p w14:paraId="788A38FD" w14:textId="7494100A" w:rsidR="0084210E" w:rsidRDefault="0084210E" w:rsidP="0084210E">
      <w:r>
        <w:t xml:space="preserve">SKU_ID INT </w:t>
      </w:r>
      <w:r w:rsidR="00811975">
        <w:t>NOT NULL,</w:t>
      </w:r>
    </w:p>
    <w:p w14:paraId="69B9451B" w14:textId="5CC1F209" w:rsidR="0084210E" w:rsidRDefault="0084210E" w:rsidP="0084210E">
      <w:proofErr w:type="spellStart"/>
      <w:r>
        <w:t>P_Name</w:t>
      </w:r>
      <w:proofErr w:type="spellEnd"/>
      <w:r>
        <w:t xml:space="preserve"> VARCHAR(15)</w:t>
      </w:r>
      <w:r w:rsidR="0028392A">
        <w:t xml:space="preserve"> NOT NULL,</w:t>
      </w:r>
    </w:p>
    <w:p w14:paraId="039D1F1D" w14:textId="7D0DE684" w:rsidR="0084210E" w:rsidRDefault="0084210E" w:rsidP="0084210E">
      <w:r>
        <w:t>Ranking INT</w:t>
      </w:r>
      <w:r w:rsidR="00811975">
        <w:t xml:space="preserve"> NOT NULL,</w:t>
      </w:r>
    </w:p>
    <w:p w14:paraId="3DBF4A24" w14:textId="630BB8B7" w:rsidR="0084210E" w:rsidRDefault="0084210E" w:rsidP="0084210E">
      <w:proofErr w:type="spellStart"/>
      <w:r>
        <w:t>Selling_Price</w:t>
      </w:r>
      <w:proofErr w:type="spellEnd"/>
      <w:r>
        <w:t xml:space="preserve"> FLOAT</w:t>
      </w:r>
      <w:r w:rsidR="00811975">
        <w:t xml:space="preserve"> NOT NULL,</w:t>
      </w:r>
    </w:p>
    <w:p w14:paraId="6E8C202A" w14:textId="16D4DACA" w:rsidR="0084210E" w:rsidRDefault="0084210E" w:rsidP="0084210E">
      <w:r>
        <w:t>Discount FLOAT</w:t>
      </w:r>
      <w:r w:rsidR="00811975">
        <w:t xml:space="preserve"> NOT NULL,</w:t>
      </w:r>
    </w:p>
    <w:p w14:paraId="10BAEA57" w14:textId="24E632A9" w:rsidR="0084210E" w:rsidRDefault="0084210E" w:rsidP="0084210E">
      <w:proofErr w:type="spellStart"/>
      <w:r>
        <w:t>P_Description</w:t>
      </w:r>
      <w:proofErr w:type="spellEnd"/>
      <w:r>
        <w:t xml:space="preserve"> VARCHAR(</w:t>
      </w:r>
      <w:r w:rsidR="00811975">
        <w:t>10</w:t>
      </w:r>
      <w:r>
        <w:t>0)</w:t>
      </w:r>
      <w:r w:rsidR="00811975">
        <w:t xml:space="preserve">  NOT NULL,</w:t>
      </w:r>
    </w:p>
    <w:p w14:paraId="6DBCC17A" w14:textId="396F990E" w:rsidR="0084210E" w:rsidRDefault="0084210E" w:rsidP="0084210E">
      <w:proofErr w:type="spellStart"/>
      <w:r>
        <w:t>In_Stock</w:t>
      </w:r>
      <w:proofErr w:type="spellEnd"/>
      <w:r>
        <w:t xml:space="preserve"> </w:t>
      </w:r>
      <w:r w:rsidR="00811975">
        <w:t>VARCHAR(5) NOT NULL,</w:t>
      </w:r>
    </w:p>
    <w:p w14:paraId="7D575629" w14:textId="1FEDF95A" w:rsidR="0084210E" w:rsidRDefault="0084210E" w:rsidP="0084210E">
      <w:r>
        <w:t>Size VARCHAR(10)</w:t>
      </w:r>
      <w:r w:rsidR="00811975">
        <w:t xml:space="preserve"> NOT NULL,</w:t>
      </w:r>
    </w:p>
    <w:p w14:paraId="1A915204" w14:textId="43C50C2D" w:rsidR="0084210E" w:rsidRDefault="0084210E" w:rsidP="0084210E">
      <w:r>
        <w:t>Colors VARCHAR(10)</w:t>
      </w:r>
      <w:r w:rsidR="00811975">
        <w:t xml:space="preserve"> NOT NULL,</w:t>
      </w:r>
    </w:p>
    <w:p w14:paraId="54042550" w14:textId="77777777" w:rsidR="0084210E" w:rsidRDefault="0084210E" w:rsidP="0084210E">
      <w:r>
        <w:t>PRIMARY KEY (</w:t>
      </w:r>
      <w:proofErr w:type="spellStart"/>
      <w:r>
        <w:t>Product_ID</w:t>
      </w:r>
      <w:proofErr w:type="spellEnd"/>
      <w:r>
        <w:t>),</w:t>
      </w:r>
    </w:p>
    <w:p w14:paraId="3E18614D" w14:textId="77777777" w:rsidR="0084210E" w:rsidRDefault="0084210E" w:rsidP="0084210E">
      <w:r>
        <w:t>FOREIGN KEY (</w:t>
      </w:r>
      <w:proofErr w:type="spellStart"/>
      <w:r>
        <w:t>Category_ID</w:t>
      </w:r>
      <w:proofErr w:type="spellEnd"/>
      <w:r>
        <w:t>) REFERENCES Category(</w:t>
      </w:r>
      <w:proofErr w:type="spellStart"/>
      <w:r>
        <w:t>Category_ID</w:t>
      </w:r>
      <w:proofErr w:type="spellEnd"/>
      <w:r>
        <w:t>)</w:t>
      </w:r>
    </w:p>
    <w:p w14:paraId="4B4E26B1" w14:textId="3391C52E" w:rsidR="0084210E" w:rsidRDefault="0084210E" w:rsidP="0084210E">
      <w:r>
        <w:t>)</w:t>
      </w:r>
    </w:p>
    <w:p w14:paraId="7A464FD9" w14:textId="2D55C8F0" w:rsidR="0084210E" w:rsidRDefault="0084210E" w:rsidP="0084210E"/>
    <w:p w14:paraId="4F0A597B" w14:textId="4733BBFF" w:rsidR="000A04C9" w:rsidRDefault="000A04C9" w:rsidP="0084210E">
      <w:pPr>
        <w:rPr>
          <w:b/>
          <w:bCs/>
        </w:rPr>
      </w:pPr>
      <w:r w:rsidRPr="000A04C9">
        <w:rPr>
          <w:b/>
          <w:bCs/>
        </w:rPr>
        <w:t>Cart items</w:t>
      </w:r>
    </w:p>
    <w:p w14:paraId="0974FD19" w14:textId="77777777" w:rsidR="000A04C9" w:rsidRDefault="000A04C9" w:rsidP="000A04C9">
      <w:r>
        <w:t xml:space="preserve">CREATE TABLE </w:t>
      </w:r>
      <w:proofErr w:type="spellStart"/>
      <w:r>
        <w:t>Cart_Items</w:t>
      </w:r>
      <w:proofErr w:type="spellEnd"/>
      <w:r>
        <w:t>(</w:t>
      </w:r>
    </w:p>
    <w:p w14:paraId="681E6C7D" w14:textId="6F770CC9" w:rsidR="000A04C9" w:rsidRDefault="00492AF5" w:rsidP="000A04C9">
      <w:proofErr w:type="spellStart"/>
      <w:r>
        <w:t>Cart_ID</w:t>
      </w:r>
      <w:proofErr w:type="spellEnd"/>
      <w:r>
        <w:t xml:space="preserve"> ,</w:t>
      </w:r>
      <w:r w:rsidR="000A04C9">
        <w:t>INT,</w:t>
      </w:r>
    </w:p>
    <w:p w14:paraId="7234F164" w14:textId="77777777" w:rsidR="000A04C9" w:rsidRDefault="000A04C9" w:rsidP="000A04C9">
      <w:proofErr w:type="spellStart"/>
      <w:r>
        <w:t>Product_ID</w:t>
      </w:r>
      <w:proofErr w:type="spellEnd"/>
      <w:r>
        <w:t xml:space="preserve"> INT,</w:t>
      </w:r>
    </w:p>
    <w:p w14:paraId="741D7E70" w14:textId="151F4E6B" w:rsidR="000A04C9" w:rsidRDefault="000A04C9" w:rsidP="000A04C9">
      <w:r>
        <w:t>Quantity INT,</w:t>
      </w:r>
    </w:p>
    <w:p w14:paraId="6D102A52" w14:textId="66C93175" w:rsidR="00492AF5" w:rsidRDefault="00492AF5" w:rsidP="000A04C9">
      <w:r>
        <w:t>PRIMARY KEY (</w:t>
      </w:r>
      <w:proofErr w:type="spellStart"/>
      <w:r>
        <w:t>Cart_ID</w:t>
      </w:r>
      <w:proofErr w:type="spellEnd"/>
      <w:r>
        <w:t xml:space="preserve">, </w:t>
      </w:r>
      <w:proofErr w:type="spellStart"/>
      <w:r>
        <w:t>Product_ID</w:t>
      </w:r>
      <w:proofErr w:type="spellEnd"/>
      <w:r>
        <w:t>),</w:t>
      </w:r>
    </w:p>
    <w:p w14:paraId="2A888B4B" w14:textId="77777777" w:rsidR="000A04C9" w:rsidRDefault="000A04C9" w:rsidP="000A04C9">
      <w:r>
        <w:t>FOREIGN KEY (</w:t>
      </w:r>
      <w:proofErr w:type="spellStart"/>
      <w:r>
        <w:t>Cart_ID</w:t>
      </w:r>
      <w:proofErr w:type="spellEnd"/>
      <w:r>
        <w:t>) REFERENCES Cart(</w:t>
      </w:r>
      <w:proofErr w:type="spellStart"/>
      <w:r>
        <w:t>Cart_ID</w:t>
      </w:r>
      <w:proofErr w:type="spellEnd"/>
      <w:r>
        <w:t>) ON DELETE CASCADE,</w:t>
      </w:r>
    </w:p>
    <w:p w14:paraId="535498C8" w14:textId="77777777" w:rsidR="000A04C9" w:rsidRDefault="000A04C9" w:rsidP="000A04C9">
      <w:r>
        <w:t>FOREIGN KEY (</w:t>
      </w:r>
      <w:proofErr w:type="spellStart"/>
      <w:r>
        <w:t>Product_ID</w:t>
      </w:r>
      <w:proofErr w:type="spellEnd"/>
      <w:r>
        <w:t>) REFERENCES Product(</w:t>
      </w:r>
      <w:proofErr w:type="spellStart"/>
      <w:r>
        <w:t>Product_ID</w:t>
      </w:r>
      <w:proofErr w:type="spellEnd"/>
      <w:r>
        <w:t>)</w:t>
      </w:r>
    </w:p>
    <w:p w14:paraId="26BFF67C" w14:textId="6F761701" w:rsidR="000A04C9" w:rsidRPr="000A04C9" w:rsidRDefault="000A04C9" w:rsidP="000A04C9">
      <w:r>
        <w:t>)</w:t>
      </w:r>
    </w:p>
    <w:p w14:paraId="722B067F" w14:textId="205D8637" w:rsidR="006A0C47" w:rsidRDefault="006A0C47" w:rsidP="006A0C47"/>
    <w:p w14:paraId="3EF2A168" w14:textId="7D26D9CF" w:rsidR="000A04C9" w:rsidRDefault="000A04C9" w:rsidP="006A0C47"/>
    <w:p w14:paraId="567EE1E5" w14:textId="5CACE63B" w:rsidR="000A04C9" w:rsidRDefault="000A04C9" w:rsidP="006A0C47"/>
    <w:p w14:paraId="70094FAE" w14:textId="582D8130" w:rsidR="000A04C9" w:rsidRDefault="000A04C9" w:rsidP="006A0C47"/>
    <w:p w14:paraId="7B8AFA7F" w14:textId="064B4BD3" w:rsidR="00BE18E2" w:rsidRDefault="00BE18E2" w:rsidP="006A0C47">
      <w:pPr>
        <w:rPr>
          <w:b/>
          <w:bCs/>
        </w:rPr>
      </w:pPr>
      <w:r w:rsidRPr="00BE18E2">
        <w:rPr>
          <w:b/>
          <w:bCs/>
        </w:rPr>
        <w:t>Reviews</w:t>
      </w:r>
    </w:p>
    <w:p w14:paraId="2AFAD3BD" w14:textId="77777777" w:rsidR="00BE18E2" w:rsidRDefault="00BE18E2" w:rsidP="00BE18E2">
      <w:r>
        <w:t xml:space="preserve">CREATE </w:t>
      </w:r>
      <w:r w:rsidRPr="00CE43CF">
        <w:t>TABLE</w:t>
      </w:r>
      <w:r>
        <w:t xml:space="preserve"> Reviews(</w:t>
      </w:r>
    </w:p>
    <w:p w14:paraId="7399D226" w14:textId="77777777" w:rsidR="00BE18E2" w:rsidRDefault="00BE18E2" w:rsidP="00BE18E2">
      <w:proofErr w:type="spellStart"/>
      <w:r>
        <w:t>Review_ID</w:t>
      </w:r>
      <w:proofErr w:type="spellEnd"/>
      <w:r>
        <w:t xml:space="preserve"> INT, </w:t>
      </w:r>
    </w:p>
    <w:p w14:paraId="6F1FE97F" w14:textId="01F7DEFC" w:rsidR="00BE18E2" w:rsidRDefault="00BE18E2" w:rsidP="00BE18E2">
      <w:proofErr w:type="spellStart"/>
      <w:r>
        <w:t>Customer_ID</w:t>
      </w:r>
      <w:proofErr w:type="spellEnd"/>
      <w:r>
        <w:t xml:space="preserve"> INT</w:t>
      </w:r>
      <w:r w:rsidR="00AC7599">
        <w:t xml:space="preserve"> NOT NULL</w:t>
      </w:r>
      <w:r>
        <w:t xml:space="preserve">, </w:t>
      </w:r>
    </w:p>
    <w:p w14:paraId="364DAA58" w14:textId="4BABE0D4" w:rsidR="00BE18E2" w:rsidRDefault="00BE18E2" w:rsidP="00BE18E2">
      <w:proofErr w:type="spellStart"/>
      <w:r>
        <w:t>Product_ID</w:t>
      </w:r>
      <w:proofErr w:type="spellEnd"/>
      <w:r>
        <w:t xml:space="preserve"> INT</w:t>
      </w:r>
      <w:r w:rsidR="00AC7599">
        <w:t xml:space="preserve"> NOT NULL</w:t>
      </w:r>
      <w:r>
        <w:t xml:space="preserve">, </w:t>
      </w:r>
    </w:p>
    <w:p w14:paraId="5C8CB986" w14:textId="13D59A0E" w:rsidR="00BE18E2" w:rsidRDefault="00BE18E2" w:rsidP="00BE18E2">
      <w:proofErr w:type="spellStart"/>
      <w:r>
        <w:t>Review_Text</w:t>
      </w:r>
      <w:proofErr w:type="spellEnd"/>
      <w:r>
        <w:t xml:space="preserve"> VARCHAR(100</w:t>
      </w:r>
      <w:r w:rsidR="00AC7599">
        <w:t>0</w:t>
      </w:r>
      <w:r>
        <w:t xml:space="preserve">), </w:t>
      </w:r>
    </w:p>
    <w:p w14:paraId="1DB6356E" w14:textId="77777777" w:rsidR="00BE18E2" w:rsidRDefault="00BE18E2" w:rsidP="00BE18E2">
      <w:r>
        <w:t xml:space="preserve">Rating TINYINT, </w:t>
      </w:r>
    </w:p>
    <w:p w14:paraId="722C7814" w14:textId="1E7C3A6A" w:rsidR="00BE18E2" w:rsidRDefault="00BE18E2" w:rsidP="00BE18E2">
      <w:r>
        <w:t>Title VARCHAR(</w:t>
      </w:r>
      <w:r w:rsidR="00AC7599">
        <w:t>100</w:t>
      </w:r>
      <w:r>
        <w:t xml:space="preserve">0), </w:t>
      </w:r>
    </w:p>
    <w:p w14:paraId="2F077D2B" w14:textId="77777777" w:rsidR="00BE18E2" w:rsidRDefault="00BE18E2" w:rsidP="00BE18E2">
      <w:proofErr w:type="spellStart"/>
      <w:r>
        <w:t>Review_Date</w:t>
      </w:r>
      <w:proofErr w:type="spellEnd"/>
      <w:r>
        <w:t xml:space="preserve"> DATE,</w:t>
      </w:r>
    </w:p>
    <w:p w14:paraId="4D59B5A9" w14:textId="77777777" w:rsidR="00BE18E2" w:rsidRDefault="00BE18E2" w:rsidP="00BE18E2">
      <w:r>
        <w:t>PRIMARY KEY (</w:t>
      </w:r>
      <w:proofErr w:type="spellStart"/>
      <w:r>
        <w:t>Review_ID</w:t>
      </w:r>
      <w:proofErr w:type="spellEnd"/>
      <w:r>
        <w:t>),</w:t>
      </w:r>
    </w:p>
    <w:p w14:paraId="059AE279" w14:textId="77777777" w:rsidR="00BE18E2" w:rsidRDefault="00BE18E2" w:rsidP="00BE18E2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 ON DELETE CASCADE,</w:t>
      </w:r>
    </w:p>
    <w:p w14:paraId="21EEF9C6" w14:textId="77777777" w:rsidR="00BE18E2" w:rsidRDefault="00BE18E2" w:rsidP="00BE18E2">
      <w:r>
        <w:t>FOREIGN KEY (</w:t>
      </w:r>
      <w:proofErr w:type="spellStart"/>
      <w:r>
        <w:t>Product_ID</w:t>
      </w:r>
      <w:proofErr w:type="spellEnd"/>
      <w:r>
        <w:t>) REFERENCES Product(</w:t>
      </w:r>
      <w:proofErr w:type="spellStart"/>
      <w:r>
        <w:t>Product_ID</w:t>
      </w:r>
      <w:proofErr w:type="spellEnd"/>
      <w:r>
        <w:t>) ON DELETE CASCADE</w:t>
      </w:r>
    </w:p>
    <w:p w14:paraId="11A889CA" w14:textId="1A5F6D65" w:rsidR="00BE18E2" w:rsidRDefault="00BE18E2" w:rsidP="00BE18E2">
      <w:r>
        <w:t>)</w:t>
      </w:r>
    </w:p>
    <w:p w14:paraId="48977C5E" w14:textId="768AFB03" w:rsidR="009F3F70" w:rsidRDefault="009F3F70" w:rsidP="00BE18E2"/>
    <w:p w14:paraId="7E86DCBF" w14:textId="6F720F01" w:rsidR="00BE18E2" w:rsidRDefault="009F3F70" w:rsidP="00BE18E2">
      <w:pPr>
        <w:rPr>
          <w:b/>
          <w:bCs/>
        </w:rPr>
      </w:pPr>
      <w:r w:rsidRPr="009F3F70">
        <w:rPr>
          <w:b/>
          <w:bCs/>
        </w:rPr>
        <w:t>Orders</w:t>
      </w:r>
    </w:p>
    <w:p w14:paraId="1970E395" w14:textId="77777777" w:rsidR="009F3F70" w:rsidRDefault="009F3F70" w:rsidP="009F3F70">
      <w:r>
        <w:t>CREATE TABLE Orders(</w:t>
      </w:r>
    </w:p>
    <w:p w14:paraId="1AD78AD2" w14:textId="77777777" w:rsidR="009F3F70" w:rsidRDefault="009F3F70" w:rsidP="009F3F70">
      <w:proofErr w:type="spellStart"/>
      <w:r>
        <w:t>Order_ID</w:t>
      </w:r>
      <w:proofErr w:type="spellEnd"/>
      <w:r>
        <w:t xml:space="preserve"> INT, </w:t>
      </w:r>
    </w:p>
    <w:p w14:paraId="59F55CE6" w14:textId="77777777" w:rsidR="009F3F70" w:rsidRDefault="009F3F70" w:rsidP="009F3F70">
      <w:proofErr w:type="spellStart"/>
      <w:r>
        <w:t>Shipper_ID</w:t>
      </w:r>
      <w:proofErr w:type="spellEnd"/>
      <w:r>
        <w:t xml:space="preserve"> INT, </w:t>
      </w:r>
    </w:p>
    <w:p w14:paraId="34F9CFC1" w14:textId="77777777" w:rsidR="009F3F70" w:rsidRDefault="009F3F70" w:rsidP="009F3F70">
      <w:proofErr w:type="spellStart"/>
      <w:r>
        <w:t>Customer_ID</w:t>
      </w:r>
      <w:proofErr w:type="spellEnd"/>
      <w:r>
        <w:t xml:space="preserve"> INT, </w:t>
      </w:r>
    </w:p>
    <w:p w14:paraId="6EA3DDAD" w14:textId="77777777" w:rsidR="009F3F70" w:rsidRDefault="009F3F70" w:rsidP="009F3F70">
      <w:proofErr w:type="spellStart"/>
      <w:r>
        <w:t>Total_Cost</w:t>
      </w:r>
      <w:proofErr w:type="spellEnd"/>
      <w:r>
        <w:t xml:space="preserve"> FLOAT, </w:t>
      </w:r>
    </w:p>
    <w:p w14:paraId="1F7C2964" w14:textId="77777777" w:rsidR="009F3F70" w:rsidRDefault="009F3F70" w:rsidP="009F3F70">
      <w:proofErr w:type="spellStart"/>
      <w:r>
        <w:t>Order_Date</w:t>
      </w:r>
      <w:proofErr w:type="spellEnd"/>
      <w:r>
        <w:t xml:space="preserve"> DATE, </w:t>
      </w:r>
    </w:p>
    <w:p w14:paraId="794C9866" w14:textId="77777777" w:rsidR="009F3F70" w:rsidRDefault="009F3F70" w:rsidP="009F3F70">
      <w:proofErr w:type="spellStart"/>
      <w:r>
        <w:t>Total_tax</w:t>
      </w:r>
      <w:proofErr w:type="spellEnd"/>
      <w:r>
        <w:t xml:space="preserve"> FLOAT, </w:t>
      </w:r>
    </w:p>
    <w:p w14:paraId="0A7F6E4E" w14:textId="77777777" w:rsidR="009F3F70" w:rsidRDefault="009F3F70" w:rsidP="009F3F70">
      <w:proofErr w:type="spellStart"/>
      <w:r>
        <w:t>Total_Discount</w:t>
      </w:r>
      <w:proofErr w:type="spellEnd"/>
      <w:r>
        <w:t xml:space="preserve"> FLOAT, </w:t>
      </w:r>
    </w:p>
    <w:p w14:paraId="55B75384" w14:textId="77777777" w:rsidR="009F3F70" w:rsidRDefault="009F3F70" w:rsidP="009F3F70">
      <w:proofErr w:type="spellStart"/>
      <w:r>
        <w:t>Total_Quantity</w:t>
      </w:r>
      <w:proofErr w:type="spellEnd"/>
      <w:r>
        <w:t xml:space="preserve"> FLOAT,</w:t>
      </w:r>
    </w:p>
    <w:p w14:paraId="750BDD18" w14:textId="77777777" w:rsidR="009F3F70" w:rsidRDefault="009F3F70" w:rsidP="009F3F70">
      <w:proofErr w:type="spellStart"/>
      <w:r>
        <w:t>Shipping_Date</w:t>
      </w:r>
      <w:proofErr w:type="spellEnd"/>
      <w:r>
        <w:t xml:space="preserve"> DATE,</w:t>
      </w:r>
    </w:p>
    <w:p w14:paraId="632DE25E" w14:textId="77777777" w:rsidR="009F3F70" w:rsidRDefault="009F3F70" w:rsidP="009F3F70">
      <w:r>
        <w:t>PRIMARY KEY (</w:t>
      </w:r>
      <w:proofErr w:type="spellStart"/>
      <w:r>
        <w:t>Order_ID</w:t>
      </w:r>
      <w:proofErr w:type="spellEnd"/>
      <w:r>
        <w:t>),</w:t>
      </w:r>
    </w:p>
    <w:p w14:paraId="72522BB4" w14:textId="77777777" w:rsidR="009F3F70" w:rsidRDefault="009F3F70" w:rsidP="009F3F70">
      <w:r>
        <w:t>FOREIGN KEY (</w:t>
      </w:r>
      <w:proofErr w:type="spellStart"/>
      <w:r>
        <w:t>Shipper_ID</w:t>
      </w:r>
      <w:proofErr w:type="spellEnd"/>
      <w:r>
        <w:t>) REFERENCES Shipper(</w:t>
      </w:r>
      <w:proofErr w:type="spellStart"/>
      <w:r>
        <w:t>Shipper_ID</w:t>
      </w:r>
      <w:proofErr w:type="spellEnd"/>
      <w:r>
        <w:t>),</w:t>
      </w:r>
    </w:p>
    <w:p w14:paraId="55638662" w14:textId="77777777" w:rsidR="009F3F70" w:rsidRDefault="009F3F70" w:rsidP="009F3F70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</w:t>
      </w:r>
    </w:p>
    <w:p w14:paraId="66275051" w14:textId="513F0AE8" w:rsidR="009F3F70" w:rsidRDefault="009F3F70" w:rsidP="009F3F70">
      <w:r>
        <w:lastRenderedPageBreak/>
        <w:t>)</w:t>
      </w:r>
    </w:p>
    <w:p w14:paraId="24E54822" w14:textId="1C43E96D" w:rsidR="009F3F70" w:rsidRPr="00454975" w:rsidRDefault="009F3F70" w:rsidP="009F3F70">
      <w:pPr>
        <w:rPr>
          <w:b/>
          <w:bCs/>
        </w:rPr>
      </w:pPr>
      <w:r w:rsidRPr="00454975">
        <w:rPr>
          <w:b/>
          <w:bCs/>
        </w:rPr>
        <w:t>Order items</w:t>
      </w:r>
    </w:p>
    <w:p w14:paraId="51FC268D" w14:textId="77777777" w:rsidR="00DA6E96" w:rsidRDefault="00DA6E96" w:rsidP="00DA6E96">
      <w:r>
        <w:t xml:space="preserve">CREATE TABLE </w:t>
      </w:r>
      <w:proofErr w:type="spellStart"/>
      <w:r>
        <w:t>Order_Items</w:t>
      </w:r>
      <w:proofErr w:type="spellEnd"/>
      <w:r>
        <w:t>(</w:t>
      </w:r>
    </w:p>
    <w:p w14:paraId="515FE156" w14:textId="77777777" w:rsidR="00DA6E96" w:rsidRDefault="00DA6E96" w:rsidP="00DA6E96">
      <w:proofErr w:type="spellStart"/>
      <w:r>
        <w:t>Order_ID</w:t>
      </w:r>
      <w:proofErr w:type="spellEnd"/>
      <w:r>
        <w:t xml:space="preserve"> INT ,</w:t>
      </w:r>
    </w:p>
    <w:p w14:paraId="66549295" w14:textId="77777777" w:rsidR="00DA6E96" w:rsidRDefault="00DA6E96" w:rsidP="00DA6E96">
      <w:proofErr w:type="spellStart"/>
      <w:r>
        <w:t>Product_ID</w:t>
      </w:r>
      <w:proofErr w:type="spellEnd"/>
      <w:r>
        <w:t xml:space="preserve">  INT,</w:t>
      </w:r>
    </w:p>
    <w:p w14:paraId="55883F03" w14:textId="77777777" w:rsidR="00DA6E96" w:rsidRDefault="00DA6E96" w:rsidP="00DA6E96">
      <w:r>
        <w:t>Quantity INT,</w:t>
      </w:r>
    </w:p>
    <w:p w14:paraId="66E62A9B" w14:textId="77777777" w:rsidR="00DA6E96" w:rsidRDefault="00DA6E96" w:rsidP="00DA6E96">
      <w:r>
        <w:t>PRIMARY KEY (</w:t>
      </w:r>
      <w:proofErr w:type="spellStart"/>
      <w:r>
        <w:t>Order_ID</w:t>
      </w:r>
      <w:proofErr w:type="spellEnd"/>
      <w:r>
        <w:t xml:space="preserve">, </w:t>
      </w:r>
      <w:proofErr w:type="spellStart"/>
      <w:r>
        <w:t>Product_ID</w:t>
      </w:r>
      <w:proofErr w:type="spellEnd"/>
      <w:r>
        <w:t>),</w:t>
      </w:r>
    </w:p>
    <w:p w14:paraId="26FD7851" w14:textId="77777777" w:rsidR="00DA6E96" w:rsidRDefault="00DA6E96" w:rsidP="00DA6E96">
      <w:r>
        <w:t>FOREIGN KEY (</w:t>
      </w:r>
      <w:proofErr w:type="spellStart"/>
      <w:r>
        <w:t>Order_ID</w:t>
      </w:r>
      <w:proofErr w:type="spellEnd"/>
      <w:r>
        <w:t>) REFERENCES Orders(</w:t>
      </w:r>
      <w:proofErr w:type="spellStart"/>
      <w:r>
        <w:t>Order_ID</w:t>
      </w:r>
      <w:proofErr w:type="spellEnd"/>
      <w:r>
        <w:t>),</w:t>
      </w:r>
    </w:p>
    <w:p w14:paraId="6D1DDCDA" w14:textId="17439864" w:rsidR="00DA6E96" w:rsidRDefault="00DA6E96" w:rsidP="00DA6E96">
      <w:r>
        <w:t>FOREIGN KEY (</w:t>
      </w:r>
      <w:proofErr w:type="spellStart"/>
      <w:r>
        <w:t>Product_ID</w:t>
      </w:r>
      <w:proofErr w:type="spellEnd"/>
      <w:r>
        <w:t>) REFERENCES Product(</w:t>
      </w:r>
      <w:proofErr w:type="spellStart"/>
      <w:r>
        <w:t>Product_ID</w:t>
      </w:r>
      <w:proofErr w:type="spellEnd"/>
      <w:r>
        <w:t>)</w:t>
      </w:r>
    </w:p>
    <w:p w14:paraId="2B23CB86" w14:textId="77777777" w:rsidR="00DA6E96" w:rsidRDefault="00DA6E96" w:rsidP="00DA6E96">
      <w:r>
        <w:t>)</w:t>
      </w:r>
    </w:p>
    <w:p w14:paraId="328E8B94" w14:textId="19108DFC" w:rsidR="00F86642" w:rsidRDefault="00F86642" w:rsidP="00DA6E96">
      <w:pPr>
        <w:rPr>
          <w:b/>
          <w:bCs/>
        </w:rPr>
      </w:pPr>
      <w:r w:rsidRPr="00F86642">
        <w:rPr>
          <w:b/>
          <w:bCs/>
        </w:rPr>
        <w:t>Payments</w:t>
      </w:r>
    </w:p>
    <w:p w14:paraId="5B9F9ADF" w14:textId="77777777" w:rsidR="00F86642" w:rsidRDefault="00F86642" w:rsidP="00F86642">
      <w:r>
        <w:t>CREATE TABLE Payments(</w:t>
      </w:r>
    </w:p>
    <w:p w14:paraId="15054DDB" w14:textId="0127359D" w:rsidR="00F86642" w:rsidRDefault="00F86642" w:rsidP="00F86642">
      <w:proofErr w:type="spellStart"/>
      <w:r>
        <w:t>Payment_ID</w:t>
      </w:r>
      <w:proofErr w:type="spellEnd"/>
      <w:r>
        <w:t xml:space="preserve"> INT, </w:t>
      </w:r>
    </w:p>
    <w:p w14:paraId="0788932B" w14:textId="297256A6" w:rsidR="00F86642" w:rsidRDefault="00F86642" w:rsidP="00F86642">
      <w:proofErr w:type="spellStart"/>
      <w:r>
        <w:t>Customer_ID</w:t>
      </w:r>
      <w:proofErr w:type="spellEnd"/>
      <w:r>
        <w:t xml:space="preserve"> INT</w:t>
      </w:r>
      <w:r w:rsidR="007A658E">
        <w:t xml:space="preserve"> NOT NULL</w:t>
      </w:r>
      <w:r>
        <w:t xml:space="preserve">, </w:t>
      </w:r>
    </w:p>
    <w:p w14:paraId="1D828C79" w14:textId="2C22BD98" w:rsidR="00F86642" w:rsidRDefault="00F86642" w:rsidP="00F86642">
      <w:proofErr w:type="spellStart"/>
      <w:r>
        <w:t>Order_ID</w:t>
      </w:r>
      <w:proofErr w:type="spellEnd"/>
      <w:r>
        <w:t xml:space="preserve"> INT</w:t>
      </w:r>
      <w:r w:rsidR="007A658E">
        <w:t xml:space="preserve"> NOT NULL</w:t>
      </w:r>
      <w:r>
        <w:t xml:space="preserve">, </w:t>
      </w:r>
    </w:p>
    <w:p w14:paraId="3453CC1C" w14:textId="0BAA9E42" w:rsidR="00F86642" w:rsidRDefault="00F86642" w:rsidP="00F86642">
      <w:proofErr w:type="spellStart"/>
      <w:r>
        <w:t>P_Status</w:t>
      </w:r>
      <w:proofErr w:type="spellEnd"/>
      <w:r>
        <w:t xml:space="preserve"> </w:t>
      </w:r>
      <w:r w:rsidR="007A658E">
        <w:t>VARCHAR</w:t>
      </w:r>
      <w:r>
        <w:t>(</w:t>
      </w:r>
      <w:r w:rsidR="007A658E">
        <w:t>20</w:t>
      </w:r>
      <w:r>
        <w:t xml:space="preserve">), </w:t>
      </w:r>
    </w:p>
    <w:p w14:paraId="0DCA12F6" w14:textId="4DB8240E" w:rsidR="00F86642" w:rsidRDefault="00F86642" w:rsidP="00F86642">
      <w:proofErr w:type="spellStart"/>
      <w:r>
        <w:t>P_Type</w:t>
      </w:r>
      <w:proofErr w:type="spellEnd"/>
      <w:r>
        <w:t xml:space="preserve"> VARCHAR(</w:t>
      </w:r>
      <w:r w:rsidR="007A658E">
        <w:t>2</w:t>
      </w:r>
      <w:r>
        <w:t>0) ,</w:t>
      </w:r>
    </w:p>
    <w:p w14:paraId="1C46111B" w14:textId="77777777" w:rsidR="00F86642" w:rsidRDefault="00F86642" w:rsidP="00F86642">
      <w:r>
        <w:t>PRIMARY KEY (</w:t>
      </w:r>
      <w:proofErr w:type="spellStart"/>
      <w:r>
        <w:t>Payment_ID</w:t>
      </w:r>
      <w:proofErr w:type="spellEnd"/>
      <w:r>
        <w:t>),</w:t>
      </w:r>
    </w:p>
    <w:p w14:paraId="470AF2F4" w14:textId="77777777" w:rsidR="00F86642" w:rsidRDefault="00F86642" w:rsidP="00F86642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,</w:t>
      </w:r>
    </w:p>
    <w:p w14:paraId="0A1752AF" w14:textId="77777777" w:rsidR="00F86642" w:rsidRDefault="00F86642" w:rsidP="00F86642">
      <w:r>
        <w:t>FOREIGN KEY (</w:t>
      </w:r>
      <w:proofErr w:type="spellStart"/>
      <w:r>
        <w:t>Order_ID</w:t>
      </w:r>
      <w:proofErr w:type="spellEnd"/>
      <w:r>
        <w:t>) REFERENCES Orders(</w:t>
      </w:r>
      <w:proofErr w:type="spellStart"/>
      <w:r>
        <w:t>Order_ID</w:t>
      </w:r>
      <w:proofErr w:type="spellEnd"/>
      <w:r>
        <w:t>)</w:t>
      </w:r>
    </w:p>
    <w:p w14:paraId="6B3FF783" w14:textId="7D9E929F" w:rsidR="00F86642" w:rsidRDefault="00F86642" w:rsidP="00F86642">
      <w:r>
        <w:t>)</w:t>
      </w:r>
    </w:p>
    <w:p w14:paraId="476BD9B1" w14:textId="0F8B45ED" w:rsidR="00F86642" w:rsidRDefault="00F86642" w:rsidP="00F86642"/>
    <w:p w14:paraId="6D065AC7" w14:textId="26A585E9" w:rsidR="00F86642" w:rsidRPr="00454975" w:rsidRDefault="00F86642" w:rsidP="00F86642">
      <w:pPr>
        <w:rPr>
          <w:b/>
          <w:bCs/>
        </w:rPr>
      </w:pPr>
      <w:r w:rsidRPr="00454975">
        <w:rPr>
          <w:b/>
          <w:bCs/>
        </w:rPr>
        <w:t>Returns</w:t>
      </w:r>
    </w:p>
    <w:p w14:paraId="6403085D" w14:textId="77777777" w:rsidR="00F86642" w:rsidRDefault="00F86642" w:rsidP="00F86642">
      <w:r>
        <w:t>CREATE TABLE Returns(</w:t>
      </w:r>
    </w:p>
    <w:p w14:paraId="6364BB23" w14:textId="77777777" w:rsidR="00F86642" w:rsidRDefault="00F86642" w:rsidP="00F86642">
      <w:r>
        <w:t xml:space="preserve"> </w:t>
      </w:r>
      <w:proofErr w:type="spellStart"/>
      <w:r>
        <w:t>Return_ID</w:t>
      </w:r>
      <w:proofErr w:type="spellEnd"/>
      <w:r>
        <w:t xml:space="preserve"> INT, </w:t>
      </w:r>
    </w:p>
    <w:p w14:paraId="2A6C2860" w14:textId="77777777" w:rsidR="00F86642" w:rsidRDefault="00F86642" w:rsidP="00F86642">
      <w:r>
        <w:t xml:space="preserve"> </w:t>
      </w:r>
      <w:proofErr w:type="spellStart"/>
      <w:r>
        <w:t>Order_ID</w:t>
      </w:r>
      <w:proofErr w:type="spellEnd"/>
      <w:r>
        <w:t xml:space="preserve"> INT, </w:t>
      </w:r>
    </w:p>
    <w:p w14:paraId="1255AB9E" w14:textId="77777777" w:rsidR="00F86642" w:rsidRDefault="00F86642" w:rsidP="00F86642">
      <w:r>
        <w:t xml:space="preserve"> </w:t>
      </w:r>
      <w:proofErr w:type="spellStart"/>
      <w:r>
        <w:t>Customer_ID</w:t>
      </w:r>
      <w:proofErr w:type="spellEnd"/>
      <w:r>
        <w:t xml:space="preserve"> INT, </w:t>
      </w:r>
    </w:p>
    <w:p w14:paraId="7BA57D79" w14:textId="77777777" w:rsidR="00F86642" w:rsidRDefault="00F86642" w:rsidP="00F86642">
      <w:r>
        <w:t xml:space="preserve"> </w:t>
      </w:r>
      <w:proofErr w:type="spellStart"/>
      <w:r>
        <w:t>Return_Date</w:t>
      </w:r>
      <w:proofErr w:type="spellEnd"/>
      <w:r>
        <w:t xml:space="preserve"> DATE, </w:t>
      </w:r>
    </w:p>
    <w:p w14:paraId="16CB8A30" w14:textId="77777777" w:rsidR="00F86642" w:rsidRDefault="00F86642" w:rsidP="00F86642">
      <w:r>
        <w:t xml:space="preserve"> </w:t>
      </w:r>
      <w:proofErr w:type="spellStart"/>
      <w:r>
        <w:t>Total_Items</w:t>
      </w:r>
      <w:proofErr w:type="spellEnd"/>
      <w:r>
        <w:t xml:space="preserve"> INT,</w:t>
      </w:r>
    </w:p>
    <w:p w14:paraId="19811766" w14:textId="77777777" w:rsidR="00F86642" w:rsidRDefault="00F86642" w:rsidP="00F86642">
      <w:r>
        <w:lastRenderedPageBreak/>
        <w:t xml:space="preserve"> PRIMARY KEY (</w:t>
      </w:r>
      <w:proofErr w:type="spellStart"/>
      <w:r>
        <w:t>Return_ID</w:t>
      </w:r>
      <w:proofErr w:type="spellEnd"/>
      <w:r>
        <w:t>),</w:t>
      </w:r>
    </w:p>
    <w:p w14:paraId="086B743B" w14:textId="77777777" w:rsidR="00F86642" w:rsidRDefault="00F86642" w:rsidP="00F86642">
      <w:r>
        <w:t>FOREIGN KEY (</w:t>
      </w:r>
      <w:proofErr w:type="spellStart"/>
      <w:r>
        <w:t>Customer_ID</w:t>
      </w:r>
      <w:proofErr w:type="spellEnd"/>
      <w:r>
        <w:t>) REFERENCES Customer(</w:t>
      </w:r>
      <w:proofErr w:type="spellStart"/>
      <w:r>
        <w:t>Customer_ID</w:t>
      </w:r>
      <w:proofErr w:type="spellEnd"/>
      <w:r>
        <w:t>),</w:t>
      </w:r>
    </w:p>
    <w:p w14:paraId="1D56BC8C" w14:textId="77777777" w:rsidR="00F86642" w:rsidRDefault="00F86642" w:rsidP="00F86642">
      <w:r>
        <w:t>FOREIGN KEY (</w:t>
      </w:r>
      <w:proofErr w:type="spellStart"/>
      <w:r>
        <w:t>Order_ID</w:t>
      </w:r>
      <w:proofErr w:type="spellEnd"/>
      <w:r>
        <w:t>) REFERENCES Orders(</w:t>
      </w:r>
      <w:proofErr w:type="spellStart"/>
      <w:r>
        <w:t>Order_ID</w:t>
      </w:r>
      <w:proofErr w:type="spellEnd"/>
      <w:r>
        <w:t>) ON DELETE CASCADE</w:t>
      </w:r>
    </w:p>
    <w:p w14:paraId="418AD0E7" w14:textId="10DEEEC4" w:rsidR="00F86642" w:rsidRDefault="00F86642" w:rsidP="00F86642">
      <w:r>
        <w:t xml:space="preserve"> )</w:t>
      </w:r>
    </w:p>
    <w:p w14:paraId="537A8E26" w14:textId="1FAC2372" w:rsidR="00DD055B" w:rsidRDefault="00DD055B" w:rsidP="00F86642"/>
    <w:p w14:paraId="29D88583" w14:textId="7996CBF9" w:rsidR="00DD055B" w:rsidRDefault="00DD055B" w:rsidP="00F86642"/>
    <w:p w14:paraId="291C02EC" w14:textId="20C4152C" w:rsidR="00CA58D0" w:rsidRPr="00CA58D0" w:rsidRDefault="00CA58D0" w:rsidP="00F86642">
      <w:pPr>
        <w:rPr>
          <w:b/>
          <w:bCs/>
        </w:rPr>
      </w:pPr>
      <w:r w:rsidRPr="00CA58D0">
        <w:rPr>
          <w:b/>
          <w:bCs/>
        </w:rPr>
        <w:t>Return items</w:t>
      </w:r>
    </w:p>
    <w:p w14:paraId="0EB68E1A" w14:textId="77777777" w:rsidR="00DD055B" w:rsidRDefault="00DD055B" w:rsidP="00DD055B"/>
    <w:p w14:paraId="0C763B83" w14:textId="77777777" w:rsidR="00DD055B" w:rsidRDefault="00DD055B" w:rsidP="00DD055B">
      <w:r>
        <w:t xml:space="preserve">CREATE TABLE </w:t>
      </w:r>
      <w:proofErr w:type="spellStart"/>
      <w:r>
        <w:t>Return_Items</w:t>
      </w:r>
      <w:proofErr w:type="spellEnd"/>
      <w:r>
        <w:t>(</w:t>
      </w:r>
    </w:p>
    <w:p w14:paraId="2ED5CFAE" w14:textId="77777777" w:rsidR="00DD055B" w:rsidRDefault="00DD055B" w:rsidP="00DD055B">
      <w:proofErr w:type="spellStart"/>
      <w:r>
        <w:t>Return_ID</w:t>
      </w:r>
      <w:proofErr w:type="spellEnd"/>
      <w:r>
        <w:t xml:space="preserve"> INT, </w:t>
      </w:r>
    </w:p>
    <w:p w14:paraId="5B8D1DCD" w14:textId="77777777" w:rsidR="00DD055B" w:rsidRDefault="00DD055B" w:rsidP="00DD055B">
      <w:proofErr w:type="spellStart"/>
      <w:r>
        <w:t>Product_ID</w:t>
      </w:r>
      <w:proofErr w:type="spellEnd"/>
      <w:r>
        <w:t xml:space="preserve"> INT, </w:t>
      </w:r>
    </w:p>
    <w:p w14:paraId="4FBD2846" w14:textId="77777777" w:rsidR="00DD055B" w:rsidRDefault="00DD055B" w:rsidP="00DD055B">
      <w:r>
        <w:t>Quantity INT,</w:t>
      </w:r>
    </w:p>
    <w:p w14:paraId="26BEE75D" w14:textId="6B74204C" w:rsidR="00DD055B" w:rsidRDefault="00DD055B" w:rsidP="00DD055B">
      <w:r>
        <w:t>PRIMARY KEY (</w:t>
      </w:r>
      <w:proofErr w:type="spellStart"/>
      <w:r>
        <w:t>Return_ID</w:t>
      </w:r>
      <w:proofErr w:type="spellEnd"/>
      <w:r w:rsidR="004E569E">
        <w:t xml:space="preserve">, </w:t>
      </w:r>
      <w:proofErr w:type="spellStart"/>
      <w:r w:rsidR="004E569E">
        <w:t>Product_ID</w:t>
      </w:r>
      <w:proofErr w:type="spellEnd"/>
      <w:r>
        <w:t>),</w:t>
      </w:r>
    </w:p>
    <w:p w14:paraId="6107EB02" w14:textId="3E3EB962" w:rsidR="004E569E" w:rsidRDefault="004E569E" w:rsidP="00DD055B">
      <w:r>
        <w:t>FOREIGN KEY (</w:t>
      </w:r>
      <w:proofErr w:type="spellStart"/>
      <w:r>
        <w:t>Return_ID</w:t>
      </w:r>
      <w:proofErr w:type="spellEnd"/>
      <w:r>
        <w:t>) REFERENCES Product(</w:t>
      </w:r>
      <w:proofErr w:type="spellStart"/>
      <w:r>
        <w:t>Return_ID</w:t>
      </w:r>
      <w:proofErr w:type="spellEnd"/>
      <w:r>
        <w:t>)</w:t>
      </w:r>
    </w:p>
    <w:p w14:paraId="04BE9DC6" w14:textId="77777777" w:rsidR="00DD055B" w:rsidRDefault="00DD055B" w:rsidP="00DD055B">
      <w:r>
        <w:t>FOREIGN KEY (</w:t>
      </w:r>
      <w:proofErr w:type="spellStart"/>
      <w:r>
        <w:t>Product_ID</w:t>
      </w:r>
      <w:proofErr w:type="spellEnd"/>
      <w:r>
        <w:t>) REFERENCES Product(</w:t>
      </w:r>
      <w:proofErr w:type="spellStart"/>
      <w:r>
        <w:t>Product_ID</w:t>
      </w:r>
      <w:proofErr w:type="spellEnd"/>
      <w:r>
        <w:t>)</w:t>
      </w:r>
    </w:p>
    <w:p w14:paraId="32F733EE" w14:textId="2FB875B6" w:rsidR="00BE18E2" w:rsidRDefault="00DD055B" w:rsidP="00BE18E2">
      <w:r>
        <w:t>)</w:t>
      </w:r>
    </w:p>
    <w:p w14:paraId="58DB7523" w14:textId="310A8C6F" w:rsidR="00F86642" w:rsidRPr="008A1EA3" w:rsidRDefault="008A1EA3" w:rsidP="00BE18E2">
      <w:pPr>
        <w:rPr>
          <w:b/>
          <w:bCs/>
        </w:rPr>
      </w:pPr>
      <w:r w:rsidRPr="008A1EA3">
        <w:rPr>
          <w:b/>
          <w:bCs/>
        </w:rPr>
        <w:t>Inserting values into category</w:t>
      </w:r>
    </w:p>
    <w:p w14:paraId="03C69E7E" w14:textId="77777777" w:rsidR="00FB13C1" w:rsidRDefault="00FB13C1" w:rsidP="00FB13C1">
      <w:r>
        <w:t>INSERT INTO category</w:t>
      </w:r>
    </w:p>
    <w:p w14:paraId="75BB0CB4" w14:textId="77777777" w:rsidR="00FB13C1" w:rsidRDefault="00FB13C1" w:rsidP="00FB13C1">
      <w:r>
        <w:t xml:space="preserve">VALUES </w:t>
      </w:r>
    </w:p>
    <w:p w14:paraId="23E359CA" w14:textId="77777777" w:rsidR="00FB13C1" w:rsidRDefault="00FB13C1" w:rsidP="00FB13C1">
      <w:r>
        <w:t>(123, 'fashion', 'very fashionable'),</w:t>
      </w:r>
    </w:p>
    <w:p w14:paraId="63F872B9" w14:textId="77777777" w:rsidR="00FB13C1" w:rsidRDefault="00FB13C1" w:rsidP="00FB13C1">
      <w:r>
        <w:t xml:space="preserve"> (456, 'regular', 'just daily wear'),</w:t>
      </w:r>
    </w:p>
    <w:p w14:paraId="4D5602F7" w14:textId="77777777" w:rsidR="00FB13C1" w:rsidRDefault="00FB13C1" w:rsidP="00FB13C1">
      <w:r>
        <w:t xml:space="preserve"> (789, '</w:t>
      </w:r>
      <w:proofErr w:type="spellStart"/>
      <w:r>
        <w:t>fancy','party</w:t>
      </w:r>
      <w:proofErr w:type="spellEnd"/>
      <w:r>
        <w:t xml:space="preserve"> clothes' ),</w:t>
      </w:r>
    </w:p>
    <w:p w14:paraId="77BC9CD0" w14:textId="77777777" w:rsidR="00FB13C1" w:rsidRDefault="00FB13C1" w:rsidP="00FB13C1">
      <w:r>
        <w:t xml:space="preserve"> (101, '</w:t>
      </w:r>
      <w:proofErr w:type="spellStart"/>
      <w:r>
        <w:t>expensive','as</w:t>
      </w:r>
      <w:proofErr w:type="spellEnd"/>
      <w:r>
        <w:t xml:space="preserve"> the name suggests' ),</w:t>
      </w:r>
    </w:p>
    <w:p w14:paraId="3403391F" w14:textId="19D8C4A9" w:rsidR="00F86642" w:rsidRDefault="00FB13C1" w:rsidP="00FB13C1">
      <w:r>
        <w:t xml:space="preserve"> (102, 'vibrant', 'true colors-nature'</w:t>
      </w:r>
      <w:proofErr w:type="gramStart"/>
      <w:r>
        <w:t>);</w:t>
      </w:r>
      <w:proofErr w:type="gramEnd"/>
      <w:r>
        <w:t xml:space="preserve">   </w:t>
      </w:r>
      <w:r>
        <w:tab/>
      </w:r>
    </w:p>
    <w:p w14:paraId="5371AB08" w14:textId="77777777" w:rsidR="006B1D8D" w:rsidRDefault="006B1D8D" w:rsidP="006A0C47"/>
    <w:sectPr w:rsidR="006B1D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DUwMTQ3MDOyNDBT0lEKTi0uzszPAykwrAUAYHrL9CwAAAA="/>
  </w:docVars>
  <w:rsids>
    <w:rsidRoot w:val="007D149C"/>
    <w:rsid w:val="000A04C9"/>
    <w:rsid w:val="001F7916"/>
    <w:rsid w:val="00207092"/>
    <w:rsid w:val="0028392A"/>
    <w:rsid w:val="002F0B52"/>
    <w:rsid w:val="003229F1"/>
    <w:rsid w:val="00454975"/>
    <w:rsid w:val="00492AF5"/>
    <w:rsid w:val="004E569E"/>
    <w:rsid w:val="006A0C47"/>
    <w:rsid w:val="006B1D8D"/>
    <w:rsid w:val="0071201B"/>
    <w:rsid w:val="00783055"/>
    <w:rsid w:val="007A658E"/>
    <w:rsid w:val="007D149C"/>
    <w:rsid w:val="00811975"/>
    <w:rsid w:val="0084210E"/>
    <w:rsid w:val="008A1EA3"/>
    <w:rsid w:val="009F3F70"/>
    <w:rsid w:val="00AC7599"/>
    <w:rsid w:val="00BA4B73"/>
    <w:rsid w:val="00BE18E2"/>
    <w:rsid w:val="00CA58D0"/>
    <w:rsid w:val="00CE43CF"/>
    <w:rsid w:val="00CF4687"/>
    <w:rsid w:val="00D046AA"/>
    <w:rsid w:val="00D14835"/>
    <w:rsid w:val="00DA6E96"/>
    <w:rsid w:val="00DD055B"/>
    <w:rsid w:val="00DF3D1E"/>
    <w:rsid w:val="00EE1393"/>
    <w:rsid w:val="00F86642"/>
    <w:rsid w:val="00FB13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461B2"/>
  <w15:chartTrackingRefBased/>
  <w15:docId w15:val="{27B2D0A1-3EC4-4619-8E8F-9EC3A24A1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56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Reddy Nagireddy</dc:creator>
  <cp:keywords/>
  <dc:description/>
  <cp:lastModifiedBy>Akshay Reddy Nagireddy</cp:lastModifiedBy>
  <cp:revision>2</cp:revision>
  <dcterms:created xsi:type="dcterms:W3CDTF">2022-05-01T18:57:00Z</dcterms:created>
  <dcterms:modified xsi:type="dcterms:W3CDTF">2022-05-01T18:57:00Z</dcterms:modified>
</cp:coreProperties>
</file>